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ceholder</w:t>
      </w:r>
    </w:p>
    <w:p>
      <w:pPr>
        <w:pStyle w:val="FirstParagraph"/>
      </w:pPr>
      <w:r>
        <w:t xml:space="preserve">Byron C. Jaeger, PhD,</w:t>
      </w:r>
      <w:r>
        <w:rPr>
          <w:vertAlign w:val="superscript"/>
        </w:rPr>
        <w:t xml:space="preserve">1</w:t>
      </w:r>
    </w:p>
    <w:p>
      <w:pPr>
        <w:pStyle w:val="BodyText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Department of Biostatistics and Data Science, Wake Forest School of Medicine, Winston-Salem, NC.</w:t>
      </w:r>
      <w:r>
        <w:t xml:space="preserve"> </w:t>
      </w:r>
    </w:p>
    <w:p>
      <w:r>
        <w:br w:type="page"/>
      </w:r>
    </w:p>
    <w:p>
      <w:pPr>
        <w:pStyle w:val="BodyText"/>
      </w:pPr>
      <w:r>
        <w:t xml:space="preserve">Table 1. Characteristics of US adults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3,012)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3,7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4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7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236)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2, 4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9.0, 5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8.8, 5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3.3, 5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8.3, 59.4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 gender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7</w:t>
            </w:r>
          </w:p>
        </w:tc>
      </w:tr>
      <w:tr>
        <w:trPr>
          <w:trHeight w:val="360" w:hRule="auto"/>
        </w:trPr>
        body 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7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2, 1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6, 20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0, 2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5, 2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1, 196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4.9, 5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2, 5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3, 5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6, 5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6, 53.1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7, 1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3, 14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7, 15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2, 15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9, 143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4, 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 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0, 6.1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FR, ml/min/1.73 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8.3, 1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4.4, 9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4.9, 97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1.9, 9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5.5, 87.2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umin-to-creatinine ratio, mg/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5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, 6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6, 7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0, 9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0, 8.9)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0, 1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4, 1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9, 1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8, 1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0, 132)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, 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1, 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9, 8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3, 8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3, 74)</w:t>
            </w:r>
          </w:p>
        </w:tc>
      </w:tr>
      <w:tr>
        <w:trPr>
          <w:trHeight w:val="2880" w:hRule="auto"/>
        </w:trPr>
        footer 1
        <w:tc>
          <w:tcPr>
            <w:gridSpan w:val="6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 adults were grouped into the higher category of systolic and diastolic blood pressure. For example, if a person had systolic blood pressure of 146 mm Hg and diastolic blood pressure of 82 mm Hg, they were grouped into the ≥140/90 mm Hg category.</w:t>
            </w:r>
          </w:p>
        </w:tc>
      </w:tr>
      <w:tr>
        <w:trPr>
          <w:trHeight w:val="2880" w:hRule="auto"/>
        </w:trPr>
        footer 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. Distribution of 10-year predicted risk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tribution 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led cohort equations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8, 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5, 1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8, 13.9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 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, 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6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7, 3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3, 6.8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9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</w:tr>
      <w:tr>
        <w:trPr>
          <w:trHeight w:val="360" w:hRule="auto"/>
        </w:trPr>
        body1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, 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4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8, 8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9, 11.6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9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Table 3. Cross-categorization of 10-year predicted risk by the PREVENT and pooled cohort equations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7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6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7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7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BodyText"/>
      </w:pPr>
      <w:r>
        <w:t xml:space="preserve">Table 4: Prevalence ratios for 10-year total cardiovascular disease risk ≥ 15% on the PREVENT base equation among US adults with 10-year atherosclerotic cardiovascular disease risk ≥ 10% by the Pooled Cohort equations and systolic blood pressure of 130-139 mm Hg or diastolic blood pressure of 80-89 mm H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.7, 6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2.0, 7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92 3.2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7, 3.32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.7, 8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.8, 8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 1.5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7, 3.30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2.7, 78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6, 1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2, 7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8, 1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7, 3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0, 3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6 1.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2, 5.12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3, 16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5, 1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 0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 1.17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8, 2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6, 2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 1.8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, 1.14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6, 27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2, 32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or CKD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8.8, 37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1, 1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3, 13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7 3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0, 1.96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4, 7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8, 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 0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, 1.16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Table 5. Mean 30-year predicted total cardiovascular disease risk estimated by the PREVENT equations within level of predicted atherosclerotic and total cardiovascular disease 10-year risk categories by blood pressure category among adults 30 to &lt;60 years of ag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2, 1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8, 1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0, 2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4, 23.7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7, 44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1.9, 4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6.1, 5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9.8, 59.0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8, 3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6, 36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0, 3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6, 38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7.3, 39.6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.8, 5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5, 4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7.3, 5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7, 5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1, 55.9)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2, 1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8, 1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.8, 2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4, 22.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8.2, 4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9.8, 4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3, 4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.2, 49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2.3, 45.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3, 29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9.8, 3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9.3, 33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3.1, 3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2.7, 34.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7.5, 46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2, 4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.1, 46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3.8, 50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6, 47.1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0, 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2, 1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8, 1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0, 2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3, 23.6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8.2, 44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1.9, 4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6.1, 51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9.1, 53.1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6, 31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6, 36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7, 37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4, 38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7, 39.1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6.9, 56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5, 4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2.1, 5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1.8, 5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.2, 53.9)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r>
        <w:br w:type="page"/>
      </w:r>
    </w:p>
    <w:p>
      <w:pPr>
        <w:pStyle w:val="BodyText"/>
      </w:pPr>
      <w:r>
        <w:t xml:space="preserve">Figure 1: Cross-categorization of 10-year atherosclerotic cardiovascular disease risk, 10-year total cardiovascular disease risk, and 30-year total cardiovascular disease risk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10-year CV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30-year CV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</w:tr>
      <w:tr>
        <w:trPr>
          <w:trHeight w:val="360" w:hRule="auto"/>
        </w:trPr>
        body 2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9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0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3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</w:tr>
      <w:tr>
        <w:trPr>
          <w:trHeight w:val="360" w:hRule="auto"/>
        </w:trPr>
        body19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</w:tr>
      <w:tr>
        <w:trPr>
          <w:trHeight w:val="360" w:hRule="auto"/>
        </w:trPr>
        body2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3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2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</w:tr>
      <w:tr>
        <w:trPr>
          <w:trHeight w:val="360" w:hRule="auto"/>
        </w:trPr>
        body28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</w:tr>
      <w:tr>
        <w:trPr>
          <w:trHeight w:val="360" w:hRule="auto"/>
        </w:trPr>
        body2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1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2</w:t>
            </w:r>
          </w:p>
        </w:tc>
      </w:tr>
      <w:tr>
        <w:trPr>
          <w:trHeight w:val="360" w:hRule="auto"/>
        </w:trPr>
        body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</w:tr>
      <w:tr>
        <w:trPr>
          <w:trHeight w:val="360" w:hRule="auto"/>
        </w:trPr>
        body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3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9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</w:tr>
      <w:tr>
        <w:trPr>
          <w:trHeight w:val="360" w:hRule="auto"/>
        </w:trPr>
        body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</w:p>
        </w:tc>
      </w:tr>
      <w:tr>
        <w:trPr>
          <w:trHeight w:val="360" w:hRule="auto"/>
        </w:trPr>
        body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</w:tr>
      <w:tr>
        <w:trPr>
          <w:trHeight w:val="360" w:hRule="auto"/>
        </w:trPr>
        body3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360" w:hRule="auto"/>
        </w:trPr>
        body38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2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</w:tr>
      <w:tr>
        <w:trPr>
          <w:trHeight w:val="360" w:hRule="auto"/>
        </w:trPr>
        body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42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8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</w:t>
            </w:r>
          </w:p>
        </w:tc>
      </w:tr>
      <w:tr>
        <w:trPr>
          <w:trHeight w:val="360" w:hRule="auto"/>
        </w:trPr>
        body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BodyText"/>
      </w:pPr>
      <w:r>
        <w:rPr>
          <w:bCs/>
          <w:b/>
        </w:rPr>
        <w:t xml:space="preserve">SUPPLEMENT</w:t>
      </w:r>
    </w:p>
    <w:p>
      <w:r>
        <w:br w:type="page"/>
      </w:r>
    </w:p>
    <w:p>
      <w:pPr>
        <w:pStyle w:val="BodyText"/>
      </w:pPr>
      <w:r>
        <w:t xml:space="preserve">Supplemental Figure 1: Participant cascad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20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7-2020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HANES participants from 2013-20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7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1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9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56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eted the interview and examin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6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8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5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30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30-79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2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9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history of CV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5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0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SBP and DB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7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2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self-reported antihypertensive medication u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7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19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other variables in the PCEs and PREVEN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9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4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variables in range for PREVEN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9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1: Distribution of 10-year predicted risk by blood pressure levels and antihypertensive medication use based on the 2013-2020 National Health and Nutrition Examination Survey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tribution 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led cohort equations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8, 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5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5, 1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8, 13.9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 7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ASCVD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, 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, 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, 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7, 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7, 6.2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5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360" w:hRule="auto"/>
        </w:trPr>
        body1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full equation - Total CVD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5% CI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, 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9, 4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.1, 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6, 8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6, 11.4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 to 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orporates information on glycated hemoglobin and albumin-to-creatinine ratio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Supplemental Table 2: Cross-categorization of 10-year predicted risk by the pooled cohort equations and PREVENT equations after excluding people age ≥65 years, with diabetes or chronic kidney disease (ACR &gt; 30 mg/g or eGFR &lt; 60 ml/min/1.73 m2)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3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1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3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3: Cross-categorization of 10-year predicted risk by the pooled cohort equations and PREVENT equations among US adults &lt; 60 years of age and ≥ 60 years of ag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  <w:gridCol w:w="1800"/>
      </w:tblGrid>
      <w:tr>
        <w:trPr>
          <w:trHeight w:val="2160" w:hRule="auto"/>
          <w:tblHeader/>
        </w:trPr>
        header 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BP/DBP categories in mm Hg among US adults not taking antihypertensive medica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king antihypertensive medication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120/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0-129/&lt;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-139/80-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140/90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; Age &lt; 60 years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 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ASCVD; Age ≥ 60 years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</w:t>
            </w:r>
          </w:p>
        </w:tc>
      </w:tr>
      <w:tr>
        <w:trPr>
          <w:trHeight w:val="360" w:hRule="auto"/>
        </w:trPr>
        body1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&lt; 60 years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</w:t>
            </w:r>
          </w:p>
        </w:tc>
      </w:tr>
      <w:tr>
        <w:trPr>
          <w:trHeight w:val="360" w:hRule="auto"/>
        </w:trPr>
        body1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≥ 60 years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6</w:t>
            </w:r>
          </w:p>
        </w:tc>
      </w:tr>
      <w:tr>
        <w:trPr>
          <w:trHeight w:val="360" w:hRule="auto"/>
        </w:trPr>
        body2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&lt; 60 years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5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  <w:tr>
        <w:trPr>
          <w:trHeight w:val="360" w:hRule="auto"/>
        </w:trPr>
        body2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 base equation - Total CVD; Age ≥ 60 years</w:t>
            </w:r>
          </w:p>
        </w:tc>
      </w:tr>
      <w:tr>
        <w:trPr>
          <w:trHeight w:val="360" w:hRule="auto"/>
        </w:trPr>
        body2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3</w:t>
            </w:r>
          </w:p>
        </w:tc>
      </w:tr>
      <w:tr>
        <w:trPr>
          <w:trHeight w:val="360" w:hRule="auto"/>
        </w:trPr>
        body2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2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</w:t>
            </w:r>
          </w:p>
        </w:tc>
      </w:tr>
      <w:tr>
        <w:trPr>
          <w:trHeight w:val="360" w:hRule="auto"/>
        </w:trPr>
        body3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5</w:t>
            </w:r>
          </w:p>
        </w:tc>
      </w:tr>
    </w:tbl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BodyText"/>
      </w:pPr>
      <w:r>
        <w:t xml:space="preserve">Supplemental Table 4. Prevalence ratios for 10-year total cardiovascular disease risk ≥ 15% on the PREVENT base equation among US adults with 10-year atherosclerotic cardiovascular disease risk ≥ 10% by the Pooled Cohort equations and systolic blood pressure of &lt; 120 mm Hg and diastolic blood pressure &lt; 80 mm H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.8, 6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1.9, 7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1 2.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92, 3.02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9.7, 8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1.6, 9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0 2.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3, 3.43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.8, 8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2.3, 9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2, 10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.7, 17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4, 44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9, 16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2, 1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3 1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, 1.18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.2, 4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7, 32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2, 43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or CKD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2.2, 4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2, 1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9, 1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6 0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6, 1.34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5, 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2, 6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3 0.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, 1.11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5. Prevalence ratios for 10-year total cardiovascular disease risk ≥ 15% on the PREVENT base equation among US adults with 10-year atherosclerotic cardiovascular disease risk ≥ 10% by the Pooled Cohort equations and systolic blood pressure of 120 to 129 mm Hg and diastolic blood pressure &lt; 80 mm H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3.8, 66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0.8, 7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61 2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1, 3.17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5.1, 8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6.3, 83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 1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1, 3.83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4.5, 8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.9, 90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8, 10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0, 9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9, 1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7.9, 40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0, 1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1, 16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 1.0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, 1.23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9, 30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4.7, 54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8 2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8, 2.29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2, 27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2, 38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or CKD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7.7, 3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5, 12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5, 1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5 8.5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4, 5.92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, 7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3, 6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0 0.9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 1.10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6. Prevalence ratios for 10-year total cardiovascular disease risk ≥ 15% on the PREVENT base equation among US adults with 10-year atherosclerotic cardiovascular disease risk ≥ 10% by the Pooled Cohort equations and systolic blood pressure of ≥ 140 mm Hg or diastolic blood pressure ≥ 90 mm Hg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9.7, 6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7.8, 7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4 1.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2, 1.61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5.2, 78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7.9, 6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 0.8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 1.32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1, 7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6.2, 7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2.0, 2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9, 1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8 1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 1.36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6, 7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0, 1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 1.7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 1.60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.9, 18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5, 17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1 1.2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 1.43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1.0, 33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9.5, 34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 1.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7, 2.3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4, 16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3, 1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5 1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, 1.1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.3, 22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.6, 2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 1.7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2, 1.3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8, 16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2.3, 4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6 3.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47, 3.95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.7, 1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1.1, 50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6 3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69, 2.8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or CKD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7, 22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.4, 68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8 3.9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7, 3.95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1, 1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4, 1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6 1.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1, 1.30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1, 8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, 8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 0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, 1.06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Supplemental Table 7. Prevalence ratios for 10-year total cardiovascular disease risk ≥ 15% on the PREVENT base equation among US adults with 10-year atherosclerotic cardiovascular disease risk ≥ 10% by the Pooled Cohort equations and taking antihypertensive medication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584"/>
        <w:gridCol w:w="1584"/>
        <w:gridCol w:w="1584"/>
        <w:gridCol w:w="1584"/>
      </w:tblGrid>
      <w:tr>
        <w:trPr>
          <w:trHeight w:val="2160" w:hRule="auto"/>
          <w:tblHeader/>
        </w:trPr>
        header 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alence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</w:p>
        </w:tc>
      </w:tr>
      <w:tr>
        <w:trPr>
          <w:trHeight w:val="2160" w:hRule="auto"/>
          <w:tblHeader/>
        </w:trPr>
        header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E ≥ 10% Prevent ≥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.4, 62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9.4, 70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4 1.4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6, 1.47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3.3, 66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.2, 54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 0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9, 1.29)</w:t>
            </w:r>
          </w:p>
        </w:tc>
      </w:tr>
      <w:tr>
        <w:trPr>
          <w:trHeight w:val="360" w:hRule="auto"/>
        </w:trPr>
        body 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, %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.2, 72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3.0, 73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ref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6.1, 25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1.0, 17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 0.9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0, 1.24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2, 7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8, 6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3 1.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0, 1.19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5, 10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.0, 14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1 1.2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3, 1.41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garette smoking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.8, 25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2, 2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 1.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4, 1.8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1, 1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4, 1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 0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7, 1.03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n u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9.2, 5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3.7, 5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 1.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 1.0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7.4, 27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4.1, 51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40 1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5, 2.28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 kidney disease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4.2, 22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.3, 43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38 1.7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4, 1.52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or CKD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8.9, 3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4.3, 71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66 2.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84, 2.28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3, 13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36, 1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0 1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1, 1.09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BP, mm 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2, 7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9, 7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 0.9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8, 1.02)</w:t>
            </w:r>
          </w:p>
        </w:tc>
      </w:tr>
      <w:tr>
        <w:trPr>
          <w:trHeight w:val="288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†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s for continuous variables are per 5 years of age, per 40 mg/dL of total cholesterol, 20 mg/dL of HDL cholesterol, 20 mg/dL of non-HDL cholesterol, per 5 ml/min/1.73 m2 of estimated glomerular filtration rate, per 1 log mg/g of albumin-to-creatinine ratio, 10 mm Hg of systolic blood pressure, 5 mm Hg of diastolic blood pressure.</w:t>
            </w:r>
          </w:p>
        </w:tc>
      </w:tr>
      <w:tr>
        <w:trPr>
          <w:trHeight w:val="288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‡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haracteristics in the table are percentage or mean (95% confidence interval). For albumin-to-creatinine ratio, the table value is median (95% confidence interval).</w:t>
            </w:r>
          </w:p>
        </w:tc>
      </w:tr>
      <w:tr>
        <w:trPr>
          <w:trHeight w:val="288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§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ed for age and sex.</w:t>
            </w:r>
          </w:p>
        </w:tc>
      </w:tr>
      <w:tr>
        <w:trPr>
          <w:trHeight w:val="288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 – albumin to creatinine ratio; DBP – diastolic blood pressure; eGFR – estimated glomerular filtration rate. HDL – high density lipoprotein; SBP – systolic blood pressure</w:t>
            </w:r>
          </w:p>
        </w:tc>
      </w:tr>
    </w:tbl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sectPr w:officer="true"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879007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:rsidR="00AC55E0" w:rsidRPr="005C0BA9" w:rsidRDefault="00AC55E0">
        <w:pPr>
          <w:pStyle w:val="Footer"/>
          <w:jc w:val="center"/>
          <w:rPr>
            <w:rFonts w:ascii="Arial" w:hAnsi="Arial" w:cs="Arial"/>
          </w:rPr>
        </w:pPr>
        <w:r w:rsidRPr="005C0BA9">
          <w:rPr>
            <w:rFonts w:ascii="Arial" w:hAnsi="Arial" w:cs="Arial"/>
          </w:rPr>
          <w:fldChar w:fldCharType="begin"/>
        </w:r>
        <w:r w:rsidRPr="005C0BA9">
          <w:rPr>
            <w:rFonts w:ascii="Arial" w:hAnsi="Arial" w:cs="Arial"/>
          </w:rPr>
          <w:instrText xml:space="preserve"> PAGE   \* MERGEFORMAT </w:instrText>
        </w:r>
        <w:r w:rsidRPr="005C0BA9">
          <w:rPr>
            <w:rFonts w:ascii="Arial" w:hAnsi="Arial" w:cs="Arial"/>
          </w:rPr>
          <w:fldChar w:fldCharType="separate"/>
        </w:r>
        <w:r w:rsidR="00097405">
          <w:rPr>
            <w:rFonts w:ascii="Arial" w:hAnsi="Arial" w:cs="Arial"/>
            <w:noProof/>
          </w:rPr>
          <w:t>9</w:t>
        </w:r>
        <w:r w:rsidRPr="005C0BA9">
          <w:rPr>
            <w:rFonts w:ascii="Arial" w:hAnsi="Arial" w:cs="Arial"/>
            <w:noProof/>
          </w:rPr>
          <w:fldChar w:fldCharType="end"/>
        </w:r>
      </w:p>
    </w:sdtContent>
  </w:sdt>
  <w:p w:rsidR="00AC55E0" w:rsidRDefault="00AC55E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="http://schemas.openxmlformats.org/wordprocessingml/2006/main">
  <w:zoom w:percent="19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72253"/>
    <w:pPr>
      <w:spacing w:after="200" w:line="276" w:lineRule="auto"/>
    </w:pPr>
    <w:rPr>
      <w:rFonts w:ascii="Calibri" w:cs="Times New Roman" w:eastAsia="Calibri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59"/>
    <w:rsid w:val="00872253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5C0BA9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5C0BA9"/>
    <w:rPr>
      <w:rFonts w:ascii="Calibri" w:cs="Times New Roman" w:eastAsia="Calibri" w:hAnsi="Calibri"/>
    </w:rPr>
  </w:style>
  <w:style w:styleId="Footer" w:type="paragraph">
    <w:name w:val="footer"/>
    <w:basedOn w:val="Normal"/>
    <w:link w:val="FooterChar"/>
    <w:uiPriority w:val="99"/>
    <w:unhideWhenUsed/>
    <w:rsid w:val="005C0BA9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5C0BA9"/>
    <w:rPr>
      <w:rFonts w:ascii="Calibri" w:cs="Times New Roman" w:eastAsia="Calibri" w:hAnsi="Calibri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6D7D7E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6D7D7E"/>
    <w:rPr>
      <w:rFonts w:ascii="Segoe UI" w:cs="Segoe UI" w:eastAsia="Calibri" w:hAnsi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72</Words>
  <Characters>668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abama at Birmingham</Company>
  <LinksUpToDate>false</LinksUpToDate>
  <CharactersWithSpaces>7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laceholder</dc:title>
  <dc:creator/>
  <cp:keywords/>
  <dcterms:created xsi:type="dcterms:W3CDTF">2024-02-27T19:26:09Z</dcterms:created>
  <dcterms:modified xsi:type="dcterms:W3CDTF">2024-02-27T14:26:1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